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Федченко</w:t>
      </w:r>
      <w:r>
        <w:t xml:space="preserve"> </w:t>
      </w:r>
      <w:r>
        <w:t xml:space="preserve">Алиш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3917601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7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4065814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5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4003193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3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3988131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8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4027714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7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4011385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3965478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5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4014374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4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4028856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8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3982359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2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3973830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3964149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4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Федченко Алишер</dc:creator>
  <dc:language>ru-RU</dc:language>
  <cp:keywords/>
  <dcterms:created xsi:type="dcterms:W3CDTF">2024-04-07T08:08:08Z</dcterms:created>
  <dcterms:modified xsi:type="dcterms:W3CDTF">2024-04-07T08:0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